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Acocella Giusepp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barea Robert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essandrini Giuditt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brosini Mauriz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tori Carla Antonel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ndini Michel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ba</w:t>
      </w:r>
      <w:r w:rsidRPr="00854E7D">
        <w:rPr>
          <w:rFonts w:ascii="Times New Roman" w:hAnsi="Times New Roman" w:cs="Times New Roman"/>
          <w:sz w:val="24"/>
          <w:szCs w:val="24"/>
        </w:rPr>
        <w:t>ra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ia Antoniett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barisi Alfons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ttaglini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uc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lino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rancesc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anco Giulian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ggiero Luigi</w:t>
      </w:r>
    </w:p>
    <w:p w:rsidR="00FD3AAF" w:rsidRDefault="00FD3AAF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rdoni Carlo</w:t>
      </w:r>
    </w:p>
    <w:p w:rsidR="002A1591" w:rsidRDefault="002A1591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relli Guido</w:t>
      </w:r>
    </w:p>
    <w:p w:rsidR="00D7078F" w:rsidRDefault="00D7078F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rtolotto Melani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essan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oard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unelli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t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abrò Francesco</w:t>
      </w:r>
    </w:p>
    <w:p w:rsidR="00D007AD" w:rsidRPr="00854E7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legari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ar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 w:rsidRPr="00393104">
        <w:rPr>
          <w:rFonts w:ascii="Times New Roman" w:hAnsi="Times New Roman" w:cs="Times New Roman"/>
          <w:sz w:val="24"/>
          <w:szCs w:val="24"/>
        </w:rPr>
        <w:t>Calvagna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 w:rsidRPr="00393104">
        <w:rPr>
          <w:rFonts w:ascii="Times New Roman" w:hAnsi="Times New Roman" w:cs="Times New Roman"/>
          <w:sz w:val="24"/>
          <w:szCs w:val="24"/>
        </w:rPr>
        <w:t>Ros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amiello Luigi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ale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rancesc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elli Lorenz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ellana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elli Francesc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vicchi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ess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rella Maria</w:t>
      </w:r>
    </w:p>
    <w:p w:rsidR="00D7078F" w:rsidRDefault="00D7078F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ariello Luigi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innici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iuseppe</w:t>
      </w:r>
    </w:p>
    <w:p w:rsidR="00D007AD" w:rsidRPr="00393104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rchiano Emilian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stolini</w:t>
      </w:r>
      <w:r w:rsidRPr="006074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ndr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prian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obert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ac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n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delli Nico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adini Lucian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tesi Isott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vo Paol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ssi Gianug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sp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abel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ocetta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hristian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’Alessandr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uc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mmacco Gaetano</w:t>
      </w:r>
    </w:p>
    <w:p w:rsidR="00121834" w:rsidRDefault="00121834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’Alonzo Luigi</w:t>
      </w:r>
    </w:p>
    <w:p w:rsidR="00A73E79" w:rsidRDefault="00A73E79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’Angelo Eugen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’Aniell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abriz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 w:rsidRPr="00261A40">
        <w:rPr>
          <w:rFonts w:ascii="Times New Roman" w:hAnsi="Times New Roman" w:cs="Times New Roman"/>
          <w:sz w:val="24"/>
          <w:szCs w:val="24"/>
        </w:rPr>
        <w:t>De Dominicis Emilio</w:t>
      </w:r>
    </w:p>
    <w:p w:rsidR="00D007AD" w:rsidRPr="00261A40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 Franchi Serg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 Gregori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austin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 Luca Claud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 Martin Gian Candido</w:t>
      </w:r>
    </w:p>
    <w:p w:rsidR="00290A74" w:rsidRDefault="00290A74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 Paolo Valeri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 Tor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asqual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la Penna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ar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le Fratte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in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li Zott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iovanni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 Cocc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acop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 Gennaro Giacom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 Giandomenic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iovanni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 Muro Alessandr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glio Carolin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odat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suelo</w:t>
      </w:r>
    </w:p>
    <w:p w:rsidR="00B55EAA" w:rsidRDefault="00B55EAA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imo Raffael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minic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ier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re Luc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biani Sar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chini Fiorenz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vale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occo</w:t>
      </w:r>
    </w:p>
    <w:p w:rsidR="00B54B60" w:rsidRDefault="00B54B60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zio Vito Michel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de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abio</w:t>
      </w:r>
    </w:p>
    <w:p w:rsidR="002F7B9E" w:rsidRDefault="002F7B9E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derici Caterin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licetti Luisa Ester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rrett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iovanni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glia Manzill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ab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ni Monic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te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rancesc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ssati Lorenzo</w:t>
      </w:r>
    </w:p>
    <w:p w:rsidR="004861EE" w:rsidRDefault="004861EE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sco Girard Luigi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lgano Fernand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llic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ali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sperin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ia Pi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ovese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osa Ann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acalone Massimilian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gliozz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ia Teres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rott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uc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egorini Giovanni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 Rosa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lvator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 Spina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ton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urita Concett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cchese Franc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cifora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ia Ros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cioce Fab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gliul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ton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ltoni Giacomelli Giuseppin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era Carlo</w:t>
      </w:r>
    </w:p>
    <w:p w:rsidR="00FC70E8" w:rsidRDefault="00FC70E8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tovani Maur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telli Stefan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i Salvator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teucc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van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lchior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laud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rcoglian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elic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helin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isa</w:t>
      </w:r>
    </w:p>
    <w:p w:rsidR="00B55EAA" w:rsidRDefault="00B55EAA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randa Gonzalo</w:t>
      </w:r>
    </w:p>
    <w:p w:rsidR="004861EE" w:rsidRDefault="004861EE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literni Pasqual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cellini Mario</w:t>
      </w:r>
    </w:p>
    <w:p w:rsidR="002F7B9E" w:rsidRDefault="002F7B9E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cato Maria Teres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 w:rsidRPr="00393104">
        <w:rPr>
          <w:rFonts w:ascii="Times New Roman" w:hAnsi="Times New Roman" w:cs="Times New Roman"/>
          <w:sz w:val="24"/>
          <w:szCs w:val="24"/>
        </w:rPr>
        <w:t>Munda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 w:rsidRPr="00393104">
        <w:rPr>
          <w:rFonts w:ascii="Times New Roman" w:hAnsi="Times New Roman" w:cs="Times New Roman"/>
          <w:sz w:val="24"/>
          <w:szCs w:val="24"/>
        </w:rPr>
        <w:t>Isabel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rdini Franc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dua Donatel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narelli Francesc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olin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c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nofiello Giul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quaz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n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trone Antonel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cern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ietr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rani Bianca Mari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zzut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aol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cecco Antonel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mante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uigiaurel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mpili Pagliar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cel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mpò Maria</w:t>
      </w:r>
    </w:p>
    <w:p w:rsidR="0067550B" w:rsidRDefault="0067550B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rcarelli Andre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rcell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iorg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rcu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ebastian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le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iusepp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naldi Emanuela Emili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berti Geraldin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gg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ier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magnol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ian Cesar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mano Patrizi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mano Severin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ssi Giusepp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ccan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esar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martin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lvator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nella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essandr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sone Pasqual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terini Milen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ponar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rmand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triano Celest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pa Antoni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eone Domenic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atra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i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rci Carl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dicat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ide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olnik Mari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izzol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ico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tton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gina</w:t>
      </w:r>
    </w:p>
    <w:p w:rsidR="00FC70E8" w:rsidRDefault="00FC70E8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si Pier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h Paol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versa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uid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nd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ur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sca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rancesc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ggetti Alb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ducci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anie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rastro Donat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llani Alfonso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onté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aolo</w:t>
      </w:r>
    </w:p>
    <w:p w:rsidR="0067550B" w:rsidRDefault="0067550B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odo Carla</w:t>
      </w:r>
    </w:p>
    <w:p w:rsidR="00D007AD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go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iuseppe</w:t>
      </w:r>
    </w:p>
    <w:p w:rsidR="00D007AD" w:rsidRPr="00393104" w:rsidRDefault="00D007AD" w:rsidP="00D007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nola</w:t>
      </w:r>
      <w:r w:rsidRPr="006D0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oberto</w:t>
      </w:r>
    </w:p>
    <w:p w:rsidR="00B34D2C" w:rsidRPr="00393104" w:rsidRDefault="00B34D2C">
      <w:pPr>
        <w:rPr>
          <w:rFonts w:ascii="Times New Roman" w:hAnsi="Times New Roman" w:cs="Times New Roman"/>
          <w:sz w:val="24"/>
          <w:szCs w:val="24"/>
        </w:rPr>
      </w:pPr>
    </w:p>
    <w:sectPr w:rsidR="00B34D2C" w:rsidRPr="0039310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sDA3tTA0NrEwNTVX0lEKTi0uzszPAykwNKoFADI2me0tAAAA"/>
  </w:docVars>
  <w:rsids>
    <w:rsidRoot w:val="00393104"/>
    <w:rsid w:val="000123B2"/>
    <w:rsid w:val="00027AF7"/>
    <w:rsid w:val="00084C81"/>
    <w:rsid w:val="000B6476"/>
    <w:rsid w:val="000C4917"/>
    <w:rsid w:val="000C57ED"/>
    <w:rsid w:val="000E005D"/>
    <w:rsid w:val="000F6B7E"/>
    <w:rsid w:val="00121834"/>
    <w:rsid w:val="00166222"/>
    <w:rsid w:val="00166C7F"/>
    <w:rsid w:val="00171833"/>
    <w:rsid w:val="00191F22"/>
    <w:rsid w:val="001A36B2"/>
    <w:rsid w:val="001B4175"/>
    <w:rsid w:val="001F2088"/>
    <w:rsid w:val="0023324C"/>
    <w:rsid w:val="00261A40"/>
    <w:rsid w:val="00267AD2"/>
    <w:rsid w:val="00287AA6"/>
    <w:rsid w:val="00290A74"/>
    <w:rsid w:val="002935EB"/>
    <w:rsid w:val="002A1591"/>
    <w:rsid w:val="002A3859"/>
    <w:rsid w:val="002B34E9"/>
    <w:rsid w:val="002C6DBE"/>
    <w:rsid w:val="002F7B9E"/>
    <w:rsid w:val="00317EF8"/>
    <w:rsid w:val="00344018"/>
    <w:rsid w:val="0034514E"/>
    <w:rsid w:val="00363192"/>
    <w:rsid w:val="00364A2E"/>
    <w:rsid w:val="00365975"/>
    <w:rsid w:val="00393104"/>
    <w:rsid w:val="003958CF"/>
    <w:rsid w:val="003C24E3"/>
    <w:rsid w:val="003E741C"/>
    <w:rsid w:val="00413D61"/>
    <w:rsid w:val="00415690"/>
    <w:rsid w:val="004234A4"/>
    <w:rsid w:val="004861EE"/>
    <w:rsid w:val="00492F1A"/>
    <w:rsid w:val="004C391F"/>
    <w:rsid w:val="004D255C"/>
    <w:rsid w:val="004D78FF"/>
    <w:rsid w:val="00503408"/>
    <w:rsid w:val="00506AAB"/>
    <w:rsid w:val="0051751B"/>
    <w:rsid w:val="00524159"/>
    <w:rsid w:val="00533596"/>
    <w:rsid w:val="00535C99"/>
    <w:rsid w:val="005555E6"/>
    <w:rsid w:val="005E6D25"/>
    <w:rsid w:val="006074FB"/>
    <w:rsid w:val="0062679C"/>
    <w:rsid w:val="00632D93"/>
    <w:rsid w:val="00647C67"/>
    <w:rsid w:val="006663DE"/>
    <w:rsid w:val="0067550B"/>
    <w:rsid w:val="006A65CC"/>
    <w:rsid w:val="006C0486"/>
    <w:rsid w:val="006C2366"/>
    <w:rsid w:val="006C54C6"/>
    <w:rsid w:val="006D07E9"/>
    <w:rsid w:val="007223F3"/>
    <w:rsid w:val="00733FBD"/>
    <w:rsid w:val="00763225"/>
    <w:rsid w:val="007709C8"/>
    <w:rsid w:val="007B1145"/>
    <w:rsid w:val="007B309C"/>
    <w:rsid w:val="007C75FB"/>
    <w:rsid w:val="007F534E"/>
    <w:rsid w:val="008403CC"/>
    <w:rsid w:val="00844403"/>
    <w:rsid w:val="008513CF"/>
    <w:rsid w:val="00854E7D"/>
    <w:rsid w:val="008602B4"/>
    <w:rsid w:val="00862AFE"/>
    <w:rsid w:val="00873CF2"/>
    <w:rsid w:val="00880F7D"/>
    <w:rsid w:val="00884AA2"/>
    <w:rsid w:val="008A28C6"/>
    <w:rsid w:val="008B4B97"/>
    <w:rsid w:val="008C05F3"/>
    <w:rsid w:val="008C409F"/>
    <w:rsid w:val="008E2FA2"/>
    <w:rsid w:val="00932FB0"/>
    <w:rsid w:val="009B46BD"/>
    <w:rsid w:val="009C0CBC"/>
    <w:rsid w:val="009C5AD3"/>
    <w:rsid w:val="00A45F7B"/>
    <w:rsid w:val="00A5364F"/>
    <w:rsid w:val="00A73E79"/>
    <w:rsid w:val="00AA0007"/>
    <w:rsid w:val="00AA194E"/>
    <w:rsid w:val="00AE574B"/>
    <w:rsid w:val="00AF6C4E"/>
    <w:rsid w:val="00B12DAE"/>
    <w:rsid w:val="00B17DC3"/>
    <w:rsid w:val="00B32594"/>
    <w:rsid w:val="00B34D2C"/>
    <w:rsid w:val="00B51336"/>
    <w:rsid w:val="00B54B60"/>
    <w:rsid w:val="00B55DA8"/>
    <w:rsid w:val="00B55EAA"/>
    <w:rsid w:val="00BA2958"/>
    <w:rsid w:val="00BA44F7"/>
    <w:rsid w:val="00BA61D2"/>
    <w:rsid w:val="00BB496D"/>
    <w:rsid w:val="00BD0383"/>
    <w:rsid w:val="00BE5E70"/>
    <w:rsid w:val="00C3530C"/>
    <w:rsid w:val="00C51C81"/>
    <w:rsid w:val="00C54037"/>
    <w:rsid w:val="00C671AC"/>
    <w:rsid w:val="00C816EA"/>
    <w:rsid w:val="00C81AE9"/>
    <w:rsid w:val="00C87AEA"/>
    <w:rsid w:val="00C9442C"/>
    <w:rsid w:val="00CB7E83"/>
    <w:rsid w:val="00CC77F6"/>
    <w:rsid w:val="00CE643C"/>
    <w:rsid w:val="00CF1F51"/>
    <w:rsid w:val="00D007AD"/>
    <w:rsid w:val="00D17727"/>
    <w:rsid w:val="00D226C3"/>
    <w:rsid w:val="00D70759"/>
    <w:rsid w:val="00D7078F"/>
    <w:rsid w:val="00DA5342"/>
    <w:rsid w:val="00DB611C"/>
    <w:rsid w:val="00DE0C7B"/>
    <w:rsid w:val="00E3413E"/>
    <w:rsid w:val="00E77B91"/>
    <w:rsid w:val="00EA56BE"/>
    <w:rsid w:val="00EE1594"/>
    <w:rsid w:val="00EE3438"/>
    <w:rsid w:val="00EE4270"/>
    <w:rsid w:val="00F11393"/>
    <w:rsid w:val="00F20AF3"/>
    <w:rsid w:val="00F806D1"/>
    <w:rsid w:val="00F847F9"/>
    <w:rsid w:val="00F90E0E"/>
    <w:rsid w:val="00F947C4"/>
    <w:rsid w:val="00FA3C10"/>
    <w:rsid w:val="00FC55E2"/>
    <w:rsid w:val="00FC70E8"/>
    <w:rsid w:val="00FD3AAF"/>
    <w:rsid w:val="00FD68BF"/>
    <w:rsid w:val="00FF7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2047AC0E-4DFC-4168-AE41-23B521AF8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F6B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F6B7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15</Words>
  <Characters>2284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IANA MARCELA CARDENAS FLOREZ</cp:lastModifiedBy>
  <cp:revision>2</cp:revision>
  <cp:lastPrinted>2018-05-18T08:00:00Z</cp:lastPrinted>
  <dcterms:created xsi:type="dcterms:W3CDTF">2018-09-14T20:58:00Z</dcterms:created>
  <dcterms:modified xsi:type="dcterms:W3CDTF">2018-09-14T20:58:00Z</dcterms:modified>
</cp:coreProperties>
</file>